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6Colorful-Accent2"/>
        <w:tblpPr w:leftFromText="180" w:rightFromText="180" w:vertAnchor="text" w:horzAnchor="margin" w:tblpXSpec="center" w:tblpY="-371"/>
        <w:tblW w:w="11330" w:type="dxa"/>
        <w:tblLook w:val="04A0" w:firstRow="1" w:lastRow="0" w:firstColumn="1" w:lastColumn="0" w:noHBand="0" w:noVBand="1"/>
      </w:tblPr>
      <w:tblGrid>
        <w:gridCol w:w="2266"/>
        <w:gridCol w:w="2266"/>
        <w:gridCol w:w="2266"/>
        <w:gridCol w:w="2266"/>
        <w:gridCol w:w="2266"/>
      </w:tblGrid>
      <w:tr w:rsidR="00A62A6B" w:rsidTr="00AF32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A62A6B" w:rsidP="00A62A6B">
            <w:r>
              <w:t>Scene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racter/ actor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 out of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 into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here</w:t>
            </w:r>
          </w:p>
        </w:tc>
      </w:tr>
      <w:tr w:rsidR="00A62A6B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A62A6B" w:rsidP="00A62A6B">
            <w:r>
              <w:t>Act 1 scene 1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bs/ Isabelle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dding dress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b tube and hot pants (disco)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L</w:t>
            </w:r>
          </w:p>
        </w:tc>
      </w:tr>
      <w:tr w:rsidR="00A62A6B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A62A6B" w:rsidP="00A62A6B">
            <w:r>
              <w:t>Act 1 scene 1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sh/ Melissa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idesmaids dress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inge bandeau and pink leggings (disco)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</w:t>
            </w:r>
          </w:p>
        </w:tc>
      </w:tr>
      <w:tr w:rsidR="00A62A6B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A62A6B" w:rsidP="00A62A6B">
            <w:r>
              <w:t>Act 1 scene 1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rry/ Tom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dding suit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co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L</w:t>
            </w:r>
          </w:p>
        </w:tc>
      </w:tr>
      <w:tr w:rsidR="00A62A6B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A62A6B" w:rsidP="00A62A6B">
            <w:r>
              <w:t>Act 1 scene 1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rraine/ Grace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dding 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o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62A6B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A62A6B" w:rsidP="00A62A6B">
            <w:r>
              <w:t>Act 1 scene 1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an/ Jonah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dding suit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co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</w:t>
            </w:r>
          </w:p>
        </w:tc>
      </w:tr>
      <w:tr w:rsidR="00A62A6B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FE62A3" w:rsidP="00A62A6B">
            <w:r>
              <w:t>Act 1 scene 1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ddy/ Elliott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dding suit jacket, waistcoat and tie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d sparkle jacket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nstage SL</w:t>
            </w:r>
            <w:r w:rsidR="00B33813">
              <w:t>,</w:t>
            </w:r>
            <w:r>
              <w:t xml:space="preserve"> DS</w:t>
            </w:r>
          </w:p>
        </w:tc>
      </w:tr>
      <w:tr w:rsidR="00A62A6B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FE62A3" w:rsidP="00A62A6B">
            <w:r>
              <w:t>Act 1 scene 2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bs/ Isabelle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:rsidR="00A62A6B" w:rsidRDefault="00FE62A3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 tan jacket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L</w:t>
            </w:r>
          </w:p>
        </w:tc>
      </w:tr>
      <w:tr w:rsidR="00A62A6B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FE62A3" w:rsidP="00A62A6B">
            <w:r>
              <w:t>Act 1 scene 2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sh/ Melissa</w:t>
            </w:r>
          </w:p>
        </w:tc>
        <w:tc>
          <w:tcPr>
            <w:tcW w:w="2266" w:type="dxa"/>
          </w:tcPr>
          <w:p w:rsidR="00A62A6B" w:rsidRDefault="00A62A6B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:rsidR="00A62A6B" w:rsidRDefault="00FE62A3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coat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</w:t>
            </w:r>
          </w:p>
        </w:tc>
      </w:tr>
      <w:tr w:rsidR="00A62A6B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FE62A3" w:rsidP="00A62A6B">
            <w:r>
              <w:t>Act 1 scene 3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bs/ Isabelle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co and jacket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ool uniform, dressing gown + slippers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L</w:t>
            </w:r>
          </w:p>
        </w:tc>
      </w:tr>
      <w:tr w:rsidR="00A62A6B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FE62A3" w:rsidP="00A62A6B">
            <w:r>
              <w:t>Act 1 scene 3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sh/ Melissa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o and coat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hool uniform, dressing gown + slippers</w:t>
            </w:r>
          </w:p>
        </w:tc>
        <w:tc>
          <w:tcPr>
            <w:tcW w:w="2266" w:type="dxa"/>
          </w:tcPr>
          <w:p w:rsidR="00A62A6B" w:rsidRDefault="00FE62A3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</w:t>
            </w:r>
          </w:p>
        </w:tc>
      </w:tr>
      <w:tr w:rsidR="00A62A6B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0C3E69" w:rsidP="00A62A6B">
            <w:r>
              <w:t>Act 1 scene 4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bs/ Isabelle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essing gown and slippers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oes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L</w:t>
            </w:r>
          </w:p>
        </w:tc>
      </w:tr>
      <w:tr w:rsidR="00A62A6B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0C3E69" w:rsidP="00A62A6B">
            <w:r>
              <w:t>Act 1 scene 4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sh/ Melissa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essing gown and slippers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es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</w:t>
            </w:r>
          </w:p>
        </w:tc>
      </w:tr>
      <w:tr w:rsidR="00A62A6B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0C3E69" w:rsidP="00A62A6B">
            <w:r>
              <w:t>Act 1 scene 4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oddy/ Elliott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d sparkle jacket and wedding suit trousers and shirt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y city rollers- white tee, white trousers w. tartan strip, denim crop jacket (sleeveless), tartan wrist strap, white converse</w:t>
            </w:r>
          </w:p>
        </w:tc>
        <w:tc>
          <w:tcPr>
            <w:tcW w:w="2266" w:type="dxa"/>
          </w:tcPr>
          <w:p w:rsidR="00A62A6B" w:rsidRDefault="000C3E69" w:rsidP="00A62A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</w:t>
            </w:r>
          </w:p>
        </w:tc>
      </w:tr>
      <w:tr w:rsidR="00A62A6B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A62A6B" w:rsidRDefault="000C3E69" w:rsidP="00A62A6B">
            <w:r>
              <w:t>Act 1 scene 4</w:t>
            </w:r>
          </w:p>
        </w:tc>
        <w:tc>
          <w:tcPr>
            <w:tcW w:w="2266" w:type="dxa"/>
          </w:tcPr>
          <w:p w:rsidR="00A62A6B" w:rsidRDefault="0021205F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ddy/ Elliott</w:t>
            </w:r>
          </w:p>
        </w:tc>
        <w:tc>
          <w:tcPr>
            <w:tcW w:w="2266" w:type="dxa"/>
          </w:tcPr>
          <w:p w:rsidR="00A62A6B" w:rsidRDefault="0021205F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y city rollers</w:t>
            </w:r>
          </w:p>
        </w:tc>
        <w:tc>
          <w:tcPr>
            <w:tcW w:w="2266" w:type="dxa"/>
          </w:tcPr>
          <w:p w:rsidR="00A62A6B" w:rsidRDefault="0021205F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nz- white tee, jeans, leather jacket, wig</w:t>
            </w:r>
          </w:p>
        </w:tc>
        <w:tc>
          <w:tcPr>
            <w:tcW w:w="2266" w:type="dxa"/>
          </w:tcPr>
          <w:p w:rsidR="00A62A6B" w:rsidRDefault="0021205F" w:rsidP="00A62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R</w:t>
            </w:r>
          </w:p>
        </w:tc>
      </w:tr>
      <w:tr w:rsidR="000C3E69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0C3E69" w:rsidRDefault="000C3E69" w:rsidP="000C3E69">
            <w:r>
              <w:t>Act 1 scene 4</w:t>
            </w:r>
          </w:p>
        </w:tc>
        <w:tc>
          <w:tcPr>
            <w:tcW w:w="2266" w:type="dxa"/>
          </w:tcPr>
          <w:p w:rsidR="000C3E69" w:rsidRDefault="000C3E69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an/ Jonah</w:t>
            </w:r>
          </w:p>
        </w:tc>
        <w:tc>
          <w:tcPr>
            <w:tcW w:w="2266" w:type="dxa"/>
          </w:tcPr>
          <w:p w:rsidR="000C3E69" w:rsidRDefault="000C3E69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ojak</w:t>
            </w:r>
          </w:p>
        </w:tc>
        <w:tc>
          <w:tcPr>
            <w:tcW w:w="2266" w:type="dxa"/>
          </w:tcPr>
          <w:p w:rsidR="000C3E69" w:rsidRDefault="000C3E69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ywear (happy days)</w:t>
            </w:r>
          </w:p>
        </w:tc>
        <w:tc>
          <w:tcPr>
            <w:tcW w:w="2266" w:type="dxa"/>
          </w:tcPr>
          <w:p w:rsidR="000C3E69" w:rsidRDefault="000C3E69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C3E69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0C3E69" w:rsidRDefault="0021205F" w:rsidP="000C3E69">
            <w:r>
              <w:t>Act 1 scene 4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ddy/ Elliott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g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irt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R</w:t>
            </w:r>
          </w:p>
        </w:tc>
      </w:tr>
      <w:tr w:rsidR="000C3E69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0C3E69" w:rsidRDefault="0021205F" w:rsidP="000C3E69">
            <w:r>
              <w:t xml:space="preserve">Act 1 scene 5 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bs/ Isabelle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ool uniform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L</w:t>
            </w:r>
          </w:p>
        </w:tc>
      </w:tr>
      <w:tr w:rsidR="000C3E69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0C3E69" w:rsidRDefault="0021205F" w:rsidP="000C3E69">
            <w:r>
              <w:t>Act 1 scene 5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sh/ Melissa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hool uniform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</w:t>
            </w:r>
          </w:p>
        </w:tc>
      </w:tr>
      <w:tr w:rsidR="000C3E69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0C3E69" w:rsidRDefault="0021205F" w:rsidP="000C3E69">
            <w:r>
              <w:t>Act 1 scene 6</w:t>
            </w:r>
          </w:p>
        </w:tc>
        <w:tc>
          <w:tcPr>
            <w:tcW w:w="2266" w:type="dxa"/>
          </w:tcPr>
          <w:p w:rsidR="000C3E69" w:rsidRDefault="0021205F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oddy/ Elliott</w:t>
            </w:r>
          </w:p>
        </w:tc>
        <w:tc>
          <w:tcPr>
            <w:tcW w:w="2266" w:type="dxa"/>
          </w:tcPr>
          <w:p w:rsidR="000C3E69" w:rsidRDefault="006F38F1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irt</w:t>
            </w:r>
          </w:p>
        </w:tc>
        <w:tc>
          <w:tcPr>
            <w:tcW w:w="2266" w:type="dxa"/>
          </w:tcPr>
          <w:p w:rsidR="000C3E69" w:rsidRDefault="006F38F1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irt</w:t>
            </w:r>
          </w:p>
        </w:tc>
        <w:tc>
          <w:tcPr>
            <w:tcW w:w="2266" w:type="dxa"/>
          </w:tcPr>
          <w:p w:rsidR="000C3E69" w:rsidRDefault="006F38F1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</w:t>
            </w:r>
          </w:p>
        </w:tc>
      </w:tr>
      <w:tr w:rsidR="000C3E69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0C3E69" w:rsidRDefault="006F38F1" w:rsidP="000C3E69">
            <w:r>
              <w:t>Act 1 scene 6</w:t>
            </w:r>
          </w:p>
        </w:tc>
        <w:tc>
          <w:tcPr>
            <w:tcW w:w="2266" w:type="dxa"/>
          </w:tcPr>
          <w:p w:rsidR="000C3E69" w:rsidRDefault="006F38F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rry/ Tom</w:t>
            </w:r>
          </w:p>
        </w:tc>
        <w:tc>
          <w:tcPr>
            <w:tcW w:w="2266" w:type="dxa"/>
          </w:tcPr>
          <w:p w:rsidR="000C3E69" w:rsidRDefault="006F38F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irt</w:t>
            </w:r>
          </w:p>
        </w:tc>
        <w:tc>
          <w:tcPr>
            <w:tcW w:w="2266" w:type="dxa"/>
          </w:tcPr>
          <w:p w:rsidR="000C3E69" w:rsidRDefault="006F38F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irt</w:t>
            </w:r>
          </w:p>
        </w:tc>
        <w:tc>
          <w:tcPr>
            <w:tcW w:w="2266" w:type="dxa"/>
          </w:tcPr>
          <w:p w:rsidR="000C3E69" w:rsidRDefault="006F38F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</w:t>
            </w:r>
          </w:p>
        </w:tc>
      </w:tr>
      <w:tr w:rsidR="005D65D5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5D65D5" w:rsidRDefault="005D65D5" w:rsidP="000C3E69">
            <w:r>
              <w:t>Act 1 scene 6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ncer/ Gibsa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p YMCA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38F1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6F38F1" w:rsidRDefault="005D65D5" w:rsidP="000C3E69">
            <w:r>
              <w:t>Act 1 scene 6</w:t>
            </w:r>
          </w:p>
        </w:tc>
        <w:tc>
          <w:tcPr>
            <w:tcW w:w="2266" w:type="dxa"/>
          </w:tcPr>
          <w:p w:rsidR="006F38F1" w:rsidRDefault="005D65D5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an/ Jonah</w:t>
            </w:r>
          </w:p>
        </w:tc>
        <w:tc>
          <w:tcPr>
            <w:tcW w:w="2266" w:type="dxa"/>
          </w:tcPr>
          <w:p w:rsidR="006F38F1" w:rsidRDefault="005D65D5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6F38F1" w:rsidRDefault="005D65D5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d Indian YMCA</w:t>
            </w:r>
          </w:p>
        </w:tc>
        <w:tc>
          <w:tcPr>
            <w:tcW w:w="2266" w:type="dxa"/>
          </w:tcPr>
          <w:p w:rsidR="006F38F1" w:rsidRDefault="005D65D5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R</w:t>
            </w:r>
          </w:p>
        </w:tc>
      </w:tr>
      <w:tr w:rsidR="005D65D5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5D65D5" w:rsidRDefault="005D65D5" w:rsidP="000C3E69">
            <w:r>
              <w:t>Act 1 scene 6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rry/ Tom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wboy YMCA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</w:t>
            </w:r>
          </w:p>
        </w:tc>
      </w:tr>
      <w:tr w:rsidR="005D65D5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5D65D5" w:rsidRDefault="005D65D5" w:rsidP="000C3E69">
            <w:r>
              <w:t>Act 1 scene 6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ddy/ Elliott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iker YMCA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R</w:t>
            </w:r>
          </w:p>
        </w:tc>
      </w:tr>
      <w:tr w:rsidR="005D65D5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5D65D5" w:rsidRDefault="005D65D5" w:rsidP="000C3E69">
            <w:r>
              <w:t>Act 1 scene 7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an/ Jonah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d Indian YMCA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5D65D5" w:rsidRDefault="005D65D5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65D5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5D65D5" w:rsidRDefault="00BC74B9" w:rsidP="000C3E69">
            <w:r>
              <w:t xml:space="preserve">Act </w:t>
            </w:r>
            <w:r w:rsidR="00B33813">
              <w:t xml:space="preserve">2 </w:t>
            </w:r>
            <w:r>
              <w:t xml:space="preserve">scene </w:t>
            </w:r>
            <w:r w:rsidR="00B33813">
              <w:t>1</w:t>
            </w:r>
          </w:p>
        </w:tc>
        <w:tc>
          <w:tcPr>
            <w:tcW w:w="2266" w:type="dxa"/>
          </w:tcPr>
          <w:p w:rsidR="005D65D5" w:rsidRDefault="00B33813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sh/ Melissa</w:t>
            </w:r>
          </w:p>
        </w:tc>
        <w:tc>
          <w:tcPr>
            <w:tcW w:w="2266" w:type="dxa"/>
          </w:tcPr>
          <w:p w:rsidR="005D65D5" w:rsidRDefault="00B33813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ia</w:t>
            </w:r>
          </w:p>
        </w:tc>
        <w:tc>
          <w:tcPr>
            <w:tcW w:w="2266" w:type="dxa"/>
          </w:tcPr>
          <w:p w:rsidR="005D65D5" w:rsidRDefault="00B33813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o 2</w:t>
            </w:r>
          </w:p>
        </w:tc>
        <w:tc>
          <w:tcPr>
            <w:tcW w:w="2266" w:type="dxa"/>
          </w:tcPr>
          <w:p w:rsidR="005D65D5" w:rsidRDefault="00B33813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nstage C,US</w:t>
            </w:r>
          </w:p>
        </w:tc>
      </w:tr>
      <w:tr w:rsidR="00B33813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B33813" w:rsidRDefault="00B33813" w:rsidP="000C3E69">
            <w:r>
              <w:t>Act 2 scene 1</w:t>
            </w:r>
          </w:p>
        </w:tc>
        <w:tc>
          <w:tcPr>
            <w:tcW w:w="2266" w:type="dxa"/>
          </w:tcPr>
          <w:p w:rsidR="00B33813" w:rsidRDefault="00B33813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ish/ Melissa</w:t>
            </w:r>
          </w:p>
        </w:tc>
        <w:tc>
          <w:tcPr>
            <w:tcW w:w="2266" w:type="dxa"/>
          </w:tcPr>
          <w:p w:rsidR="00B33813" w:rsidRDefault="00B33813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co 2</w:t>
            </w:r>
          </w:p>
        </w:tc>
        <w:tc>
          <w:tcPr>
            <w:tcW w:w="2266" w:type="dxa"/>
          </w:tcPr>
          <w:p w:rsidR="00B33813" w:rsidRDefault="00B33813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ia</w:t>
            </w:r>
          </w:p>
        </w:tc>
        <w:tc>
          <w:tcPr>
            <w:tcW w:w="2266" w:type="dxa"/>
          </w:tcPr>
          <w:p w:rsidR="00B33813" w:rsidRDefault="00B33813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33813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B33813" w:rsidRDefault="0092579A" w:rsidP="000C3E69">
            <w:r>
              <w:t>Act 2 scene 2</w:t>
            </w:r>
          </w:p>
        </w:tc>
        <w:tc>
          <w:tcPr>
            <w:tcW w:w="2266" w:type="dxa"/>
          </w:tcPr>
          <w:p w:rsidR="00B33813" w:rsidRDefault="0092579A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bs/ Isabelle</w:t>
            </w:r>
          </w:p>
        </w:tc>
        <w:tc>
          <w:tcPr>
            <w:tcW w:w="2266" w:type="dxa"/>
          </w:tcPr>
          <w:p w:rsidR="00B33813" w:rsidRDefault="00B33813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:rsidR="00B33813" w:rsidRDefault="0092579A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n jacket</w:t>
            </w:r>
          </w:p>
        </w:tc>
        <w:tc>
          <w:tcPr>
            <w:tcW w:w="2266" w:type="dxa"/>
          </w:tcPr>
          <w:p w:rsidR="00B33813" w:rsidRDefault="0092579A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</w:t>
            </w:r>
          </w:p>
        </w:tc>
      </w:tr>
      <w:tr w:rsidR="0092579A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92579A" w:rsidRDefault="0092579A" w:rsidP="000C3E69">
            <w:r>
              <w:t xml:space="preserve">Act 2 scene </w:t>
            </w:r>
            <w:r w:rsidR="00953A91">
              <w:t>2</w:t>
            </w:r>
          </w:p>
        </w:tc>
        <w:tc>
          <w:tcPr>
            <w:tcW w:w="2266" w:type="dxa"/>
          </w:tcPr>
          <w:p w:rsidR="0092579A" w:rsidRDefault="0092579A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bs/ Isabelle</w:t>
            </w:r>
          </w:p>
        </w:tc>
        <w:tc>
          <w:tcPr>
            <w:tcW w:w="2266" w:type="dxa"/>
          </w:tcPr>
          <w:p w:rsidR="0092579A" w:rsidRDefault="00953A91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n jacket</w:t>
            </w:r>
          </w:p>
        </w:tc>
        <w:tc>
          <w:tcPr>
            <w:tcW w:w="2266" w:type="dxa"/>
          </w:tcPr>
          <w:p w:rsidR="0092579A" w:rsidRDefault="0092579A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:rsidR="0092579A" w:rsidRDefault="00953A91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stage SL</w:t>
            </w:r>
          </w:p>
        </w:tc>
      </w:tr>
      <w:tr w:rsidR="00953A91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953A91" w:rsidRDefault="00953A91" w:rsidP="000C3E69">
            <w:r>
              <w:t>Act 2 scene 3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bs/ Isabelle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essing gown, slippers, daywear underneath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ndy fancy dress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</w:t>
            </w:r>
          </w:p>
        </w:tc>
      </w:tr>
      <w:tr w:rsidR="00953A91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953A91" w:rsidRDefault="00953A91" w:rsidP="000C3E69">
            <w:r>
              <w:lastRenderedPageBreak/>
              <w:t>Act 2 scene 3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ish/ Melissa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essing gown, slippers, daywear underneath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ia fancy dress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L</w:t>
            </w:r>
          </w:p>
        </w:tc>
      </w:tr>
      <w:tr w:rsidR="00953A91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953A91" w:rsidRDefault="00953A91" w:rsidP="000C3E69">
            <w:r>
              <w:t>Act 2 scene 3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ddy/ Elliott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ydell</w:t>
            </w:r>
            <w:proofErr w:type="spellEnd"/>
            <w:r>
              <w:t xml:space="preserve"> cardigan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:rsidR="00953A91" w:rsidRDefault="00953A91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R</w:t>
            </w:r>
          </w:p>
        </w:tc>
      </w:tr>
      <w:tr w:rsidR="00953A91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953A91" w:rsidRDefault="00521944" w:rsidP="000C3E69">
            <w:r>
              <w:t>Act 2 scene 4</w:t>
            </w:r>
          </w:p>
        </w:tc>
        <w:tc>
          <w:tcPr>
            <w:tcW w:w="2266" w:type="dxa"/>
          </w:tcPr>
          <w:p w:rsidR="00953A91" w:rsidRDefault="00521944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oddy/ Elliott</w:t>
            </w:r>
          </w:p>
        </w:tc>
        <w:tc>
          <w:tcPr>
            <w:tcW w:w="2266" w:type="dxa"/>
          </w:tcPr>
          <w:p w:rsidR="00953A91" w:rsidRDefault="00953A91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:rsidR="00953A91" w:rsidRDefault="00521944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irt</w:t>
            </w:r>
          </w:p>
        </w:tc>
        <w:tc>
          <w:tcPr>
            <w:tcW w:w="2266" w:type="dxa"/>
          </w:tcPr>
          <w:p w:rsidR="00953A91" w:rsidRDefault="00521944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</w:t>
            </w:r>
          </w:p>
        </w:tc>
      </w:tr>
      <w:tr w:rsidR="00521944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521944" w:rsidRDefault="005F5F28" w:rsidP="000C3E69">
            <w:r>
              <w:t>Act 2 scene 4</w:t>
            </w:r>
          </w:p>
        </w:tc>
        <w:tc>
          <w:tcPr>
            <w:tcW w:w="2266" w:type="dxa"/>
          </w:tcPr>
          <w:p w:rsidR="00521944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bs/ Isabelle</w:t>
            </w:r>
          </w:p>
        </w:tc>
        <w:tc>
          <w:tcPr>
            <w:tcW w:w="2266" w:type="dxa"/>
          </w:tcPr>
          <w:p w:rsidR="00521944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essing gown, slippers</w:t>
            </w:r>
          </w:p>
        </w:tc>
        <w:tc>
          <w:tcPr>
            <w:tcW w:w="2266" w:type="dxa"/>
          </w:tcPr>
          <w:p w:rsidR="00521944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521944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</w:t>
            </w:r>
          </w:p>
        </w:tc>
      </w:tr>
      <w:tr w:rsidR="005F5F28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5F5F28" w:rsidRDefault="005F5F28" w:rsidP="000C3E69">
            <w:r>
              <w:t>Act 2 scene 6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oddy/ Elliott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dding suit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stage, SR</w:t>
            </w:r>
          </w:p>
        </w:tc>
      </w:tr>
      <w:tr w:rsidR="005F5F28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5F5F28" w:rsidRDefault="005F5F28" w:rsidP="000C3E69">
            <w:r>
              <w:t>Act 2 scene 7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bs/ Isabelle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dding dress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F5F28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5F5F28" w:rsidRDefault="005F5F28" w:rsidP="000C3E69">
            <w:r>
              <w:t>Act 2 scene 7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ncer/ Gibsa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co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F5F28" w:rsidTr="00AF32FA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5F5F28" w:rsidRDefault="005F5F28" w:rsidP="000C3E69">
            <w:r>
              <w:t>Act 2 scene 7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amon/ Liam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dding suit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F5F28" w:rsidTr="00AF3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:rsidR="005F5F28" w:rsidRDefault="005F5F28" w:rsidP="000C3E69">
            <w:r>
              <w:t>Act 2 scene 7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an/ Jonah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ywear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dding suit</w:t>
            </w:r>
          </w:p>
        </w:tc>
        <w:tc>
          <w:tcPr>
            <w:tcW w:w="2266" w:type="dxa"/>
          </w:tcPr>
          <w:p w:rsidR="005F5F28" w:rsidRDefault="005F5F28" w:rsidP="000C3E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7F4F4D" w:rsidRDefault="008C6C92">
      <w:bookmarkStart w:id="0" w:name="_GoBack"/>
      <w:bookmarkEnd w:id="0"/>
    </w:p>
    <w:sectPr w:rsidR="007F4F4D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6C92" w:rsidRDefault="008C6C92" w:rsidP="00A62A6B">
      <w:pPr>
        <w:spacing w:after="0" w:line="240" w:lineRule="auto"/>
      </w:pPr>
      <w:r>
        <w:separator/>
      </w:r>
    </w:p>
  </w:endnote>
  <w:endnote w:type="continuationSeparator" w:id="0">
    <w:p w:rsidR="008C6C92" w:rsidRDefault="008C6C92" w:rsidP="00A62A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6C92" w:rsidRDefault="008C6C92" w:rsidP="00A62A6B">
      <w:pPr>
        <w:spacing w:after="0" w:line="240" w:lineRule="auto"/>
      </w:pPr>
      <w:r>
        <w:separator/>
      </w:r>
    </w:p>
  </w:footnote>
  <w:footnote w:type="continuationSeparator" w:id="0">
    <w:p w:rsidR="008C6C92" w:rsidRDefault="008C6C92" w:rsidP="00A62A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2A6B" w:rsidRPr="00AF32FA" w:rsidRDefault="00A62A6B">
    <w:pPr>
      <w:pStyle w:val="Header"/>
      <w:rPr>
        <w:color w:val="C45911" w:themeColor="accent2" w:themeShade="BF"/>
      </w:rPr>
    </w:pPr>
    <w:r w:rsidRPr="00AF32FA">
      <w:rPr>
        <w:color w:val="C45911" w:themeColor="accent2" w:themeShade="BF"/>
      </w:rPr>
      <w:t>Stage X ‘18</w:t>
    </w:r>
    <w:r w:rsidRPr="00AF32FA">
      <w:rPr>
        <w:color w:val="C45911" w:themeColor="accent2" w:themeShade="BF"/>
      </w:rPr>
      <w:ptab w:relativeTo="margin" w:alignment="center" w:leader="none"/>
    </w:r>
    <w:r w:rsidRPr="00AF32FA">
      <w:rPr>
        <w:color w:val="C45911" w:themeColor="accent2" w:themeShade="BF"/>
      </w:rPr>
      <w:t>Boogie Nights</w:t>
    </w:r>
    <w:r w:rsidRPr="00AF32FA">
      <w:rPr>
        <w:color w:val="C45911" w:themeColor="accent2" w:themeShade="BF"/>
      </w:rPr>
      <w:ptab w:relativeTo="margin" w:alignment="right" w:leader="none"/>
    </w:r>
    <w:r w:rsidRPr="00AF32FA">
      <w:rPr>
        <w:color w:val="C45911" w:themeColor="accent2" w:themeShade="BF"/>
      </w:rPr>
      <w:t>Change L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MzE3MDO0MLI0MDVS0lEKTi0uzszPAykwqgUAGEFaZCwAAAA="/>
  </w:docVars>
  <w:rsids>
    <w:rsidRoot w:val="00A62A6B"/>
    <w:rsid w:val="00006378"/>
    <w:rsid w:val="000C3E69"/>
    <w:rsid w:val="0021205F"/>
    <w:rsid w:val="00216071"/>
    <w:rsid w:val="00347B23"/>
    <w:rsid w:val="00454C98"/>
    <w:rsid w:val="00521944"/>
    <w:rsid w:val="005D65D5"/>
    <w:rsid w:val="005F5F28"/>
    <w:rsid w:val="006F38F1"/>
    <w:rsid w:val="008C6C92"/>
    <w:rsid w:val="0092579A"/>
    <w:rsid w:val="00953A91"/>
    <w:rsid w:val="00A62A6B"/>
    <w:rsid w:val="00A75120"/>
    <w:rsid w:val="00AF32FA"/>
    <w:rsid w:val="00B33813"/>
    <w:rsid w:val="00BC74B9"/>
    <w:rsid w:val="00FE6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83EC98-13F2-4293-971E-65B39599C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A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2A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62A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A6B"/>
  </w:style>
  <w:style w:type="paragraph" w:styleId="Footer">
    <w:name w:val="footer"/>
    <w:basedOn w:val="Normal"/>
    <w:link w:val="FooterChar"/>
    <w:uiPriority w:val="99"/>
    <w:unhideWhenUsed/>
    <w:rsid w:val="00A62A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A6B"/>
  </w:style>
  <w:style w:type="table" w:styleId="GridTable2">
    <w:name w:val="Grid Table 2"/>
    <w:basedOn w:val="TableNormal"/>
    <w:uiPriority w:val="47"/>
    <w:rsid w:val="00FE62A3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FE62A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F32F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F32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2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wainwright</dc:creator>
  <cp:keywords/>
  <dc:description/>
  <cp:lastModifiedBy>rachel wainwright</cp:lastModifiedBy>
  <cp:revision>5</cp:revision>
  <cp:lastPrinted>2018-08-19T19:04:00Z</cp:lastPrinted>
  <dcterms:created xsi:type="dcterms:W3CDTF">2018-08-19T15:05:00Z</dcterms:created>
  <dcterms:modified xsi:type="dcterms:W3CDTF">2018-08-19T19:06:00Z</dcterms:modified>
</cp:coreProperties>
</file>